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p>
      <w:pPr>
        <w:pStyle w:val="FirstParagraph"/>
      </w:pPr>
      <w:r>
        <w:rPr>
          <w:bCs/>
          <w:b/>
        </w:rPr>
        <w:t xml:space="preserve">Maya Fischer</w:t>
      </w:r>
      <w:r>
        <w:br/>
      </w:r>
      <w:r>
        <w:t xml:space="preserve">Zürcherstrasse 123</w:t>
      </w:r>
      <w:r>
        <w:br/>
      </w:r>
      <w:r>
        <w:t xml:space="preserve">8001 Zürich, Switzerland</w:t>
      </w:r>
      <w:r>
        <w:br/>
      </w:r>
      <w:r>
        <w:t xml:space="preserve">+41 79 123 4567</w:t>
      </w:r>
      <w:r>
        <w:br/>
      </w:r>
      <w:r>
        <w:t xml:space="preserve">maya.fischer@email.ch</w:t>
      </w:r>
    </w:p>
    <w:p>
      <w:pPr>
        <w:pStyle w:val="BodyText"/>
      </w:pPr>
      <w:r>
        <w:t xml:space="preserve">October 26, 2023</w:t>
      </w:r>
    </w:p>
    <w:p>
      <w:pPr>
        <w:pStyle w:val="BodyText"/>
      </w:pPr>
      <w:r>
        <w:t xml:space="preserve">Hiring Manager</w:t>
      </w:r>
      <w:r>
        <w:br/>
      </w:r>
      <w:r>
        <w:t xml:space="preserve">Swiss Meteorological Institute (SMI)</w:t>
      </w:r>
      <w:r>
        <w:br/>
      </w:r>
      <w:r>
        <w:t xml:space="preserve">Birmensdorferstrasse 105</w:t>
      </w:r>
      <w:r>
        <w:br/>
      </w:r>
      <w:r>
        <w:t xml:space="preserve">8044 Zürich, Switzerland</w:t>
      </w:r>
    </w:p>
    <w:p>
      <w:pPr>
        <w:pStyle w:val="BodyText"/>
      </w:pPr>
      <w:r>
        <w:t xml:space="preserve">Internship Application Letter: Meteorologist Internship Position</w:t>
      </w:r>
    </w:p>
    <w:p>
      <w:pPr>
        <w:pStyle w:val="BodyText"/>
      </w:pPr>
      <w:r>
        <w:t xml:space="preserve">Dear Hiring Manager,</w:t>
      </w:r>
    </w:p>
    <w:p>
      <w:pPr>
        <w:pStyle w:val="BodyText"/>
      </w:pPr>
      <w:r>
        <w:t xml:space="preserve">I am writing to express my profound enthusiasm for the Meteorologist Internship position at the Swiss Meteorological Institute (SMI) in Switzerland Zurich, as advertised on the Federal Office of Meteorology and Climatology (MeteoSwiss) career portal. As a final-year Bachelor of Science candidate in Atmospheric Sciences at ETH Zürich with specialized training in numerical weather prediction and climate modeling, I have meticulously prepared for this opportunity to contribute to Europe’s premier meteorological research hub. This</w:t>
      </w:r>
      <w:r>
        <w:t xml:space="preserve"> </w:t>
      </w:r>
      <w:r>
        <w:rPr>
          <w:iCs/>
          <w:i/>
        </w:rPr>
        <w:t xml:space="preserve">Internship Application Letter</w:t>
      </w:r>
      <w:r>
        <w:t xml:space="preserve"> </w:t>
      </w:r>
      <w:r>
        <w:t xml:space="preserve">serves as my formal expression of interest in joining SMI’s innovative team during the upcoming winter semester, where I aim to apply my academic rigor and passion for atmospheric sciences within Switzerland Zurich’s unique climatic context.</w:t>
      </w:r>
    </w:p>
    <w:p>
      <w:pPr>
        <w:pStyle w:val="BodyText"/>
      </w:pPr>
      <w:r>
        <w:t xml:space="preserve">My academic journey at ETH Zürich has been intentionally structured to align with the technical demands of modern meteorology. I have completed advanced coursework in dynamic meteorology, thermodynamics of the atmosphere, remote sensing applications, and statistical climate analysis—directly paralleling SMI’s research priorities in high-resolution forecasting and climate resilience. My recent project on "Alpine Orographic Precipitation Modeling" utilized WRF (Weather Research and Forecasting) software to simulate mesoscale weather patterns across the Swiss Alps, resulting in a 15% improvement in precipitation accuracy compared to baseline models. This experience demonstrated my proficiency with meteorological datasets, Python-based analysis pipelines, and the interdisciplinary collaboration essential for effective forecasting—a skill I am eager to refine at SMI under expert mentorship.</w:t>
      </w:r>
    </w:p>
    <w:p>
      <w:pPr>
        <w:pStyle w:val="BodyText"/>
      </w:pPr>
      <w:r>
        <w:t xml:space="preserve">What particularly motivates me to pursue this internship in Switzerland Zurich is the city’s unparalleled position as a global nexus for climate science. Unlike any other location in Europe, Zurich hosts MeteoSwiss, the Federal Office for Meteorology and Climatology, which serves as the cornerstone of national weather services while contributing to international frameworks like WMO (World Meteorological Organization) and Copernicus Climate Change Service. The proximity to Alpine research stations, access to cutting-edge facilities such as the Swiss National Supercomputing Centre (CSCS), and Zurich’s commitment to climate adaptation initiatives—evidenced by the 2050 Climate Neutrality Strategy—create an ideal ecosystem for meteorological innovation. I am particularly inspired by SMI’s recent work on urban heat island mitigation in Zurich, which directly resonates with my master’s thesis exploring microclimate dynamics in dense urban environments.</w:t>
      </w:r>
    </w:p>
    <w:p>
      <w:pPr>
        <w:pStyle w:val="BodyText"/>
      </w:pPr>
      <w:r>
        <w:t xml:space="preserve">My technical toolkit includes proficiency in NCL (NCAR Command Language), GRIB data manipulation, GIS software (QGIS), and machine learning frameworks like TensorFlow for predictive analytics. During a summer internship at the European Centre for Medium-Range Weather Forecasts (ECMWF) in Reading, UK, I assisted in validating ensemble forecasting models during the 2023 European heatwave event—gaining firsthand experience with operational meteorology under pressure. This reinforced my understanding that effective weather prediction demands not only technical excellence but also acute awareness of societal impact—a principle deeply embedded in SMI’s mission to serve Switzerland Zurich through timely, accurate, and actionable forecasts.</w:t>
      </w:r>
    </w:p>
    <w:p>
      <w:pPr>
        <w:pStyle w:val="BodyText"/>
      </w:pPr>
      <w:r>
        <w:t xml:space="preserve">Switzerland Zurich’s unique geographical setting offers an exceptional laboratory for meteorological study. The confluence of the Alps, Jura Mountains, and Lake Zurich creates complex atmospheric interactions rarely replicated elsewhere—making it a natural training ground for aspiring Meteorologists. I am eager to contribute to SMI’s efforts in monitoring climate change impacts on Swiss hydrology and tourism infrastructure, areas where precise forecasting directly supports public safety and economic stability. My fluency in German (C1 level), English (fluent), and basic French further ensures seamless integration into Zurich’s multilingual professional environment, allowing me to collaborate effectively with both international research teams and local communities.</w:t>
      </w:r>
    </w:p>
    <w:p>
      <w:pPr>
        <w:pStyle w:val="BodyText"/>
      </w:pPr>
      <w:r>
        <w:t xml:space="preserve">Throughout my academic career, I have actively engaged with the Swiss meteorological community through events like the Annual Swiss Climate Conference in Bern, where I presented preliminary findings on seasonal precipitation trends. These experiences underscored my commitment to advancing weather science within Switzerland Zurich’s context—a commitment mirrored by SMI’s focus on localized climate solutions. I am particularly drawn to your team’s work with AI-driven nowcasting systems, which aligns with my research interest in real-time data assimilation. I am confident that this internship would allow me to develop practical expertise while contributing meaningfully to SMI’s operational goals.</w:t>
      </w:r>
    </w:p>
    <w:p>
      <w:pPr>
        <w:pStyle w:val="BodyText"/>
      </w:pPr>
      <w:r>
        <w:t xml:space="preserve">Switzerland Zurich has long been a beacon for scientific excellence, and I am honored to apply my skills within its esteemed meteorological institutions. The prospect of learning from experts at MeteoSwiss—while simultaneously supporting the protection of Swiss communities against extreme weather events—fuels my professional ambition. My resume, attached for your review, details further academic achievements and technical competencies. I would welcome the opportunity to discuss how my background in atmospheric modeling, data analysis, and Swiss climate studies can support SMI’s mission during this pivotal moment in climate science.</w:t>
      </w:r>
    </w:p>
    <w:p>
      <w:pPr>
        <w:pStyle w:val="BodyText"/>
      </w:pPr>
      <w:r>
        <w:t xml:space="preserve">Thank you for considering my application as part of your distinguished team of Meteorologists. I look forward to the possibility of contributing to Zurich’s legacy as a leader in weather prediction and climate resilience. Please feel free to contact me at +41 79 123 4567 or maya.fischer@email.ch at your convenience.</w:t>
      </w:r>
    </w:p>
    <w:p>
      <w:pPr>
        <w:pStyle w:val="BodyText"/>
      </w:pPr>
      <w:r>
        <w:t xml:space="preserve">Yours sincerely,</w:t>
      </w:r>
    </w:p>
    <w:p>
      <w:pPr>
        <w:pStyle w:val="BodyText"/>
      </w:pPr>
      <w:r>
        <w:t xml:space="preserve">Maya Fischer</w:t>
      </w:r>
    </w:p>
    <w:p>
      <w:pPr>
        <w:pStyle w:val="BodyText"/>
      </w:pPr>
      <w:r>
        <w:br/>
      </w:r>
      <w:r>
        <w:br/>
      </w:r>
      <w:r>
        <w:rPr>
          <w:iCs/>
          <w:i/>
        </w:rPr>
        <w:t xml:space="preserve">"Switzerland Zurich’s meteorology is not just about weather—it’s about safeguarding communities, ecosystems, and the future through precision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3T03:20:42Z</dcterms:created>
  <dcterms:modified xsi:type="dcterms:W3CDTF">2026-07-23T03:20:42Z</dcterms:modified>
</cp:coreProperties>
</file>

<file path=docProps/custom.xml><?xml version="1.0" encoding="utf-8"?>
<Properties xmlns="http://schemas.openxmlformats.org/officeDocument/2006/custom-properties" xmlns:vt="http://schemas.openxmlformats.org/officeDocument/2006/docPropsVTypes"/>
</file>